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F47D1" w14:textId="77777777" w:rsidR="00B36873" w:rsidRDefault="00B36873"/>
    <w:p w14:paraId="7262D951" w14:textId="3A425D84" w:rsidR="003D60FC" w:rsidRPr="00B36873" w:rsidRDefault="00F56BEB">
      <w:pPr>
        <w:rPr>
          <w:b/>
        </w:rPr>
      </w:pPr>
      <w:r>
        <w:rPr>
          <w:b/>
        </w:rPr>
        <w:t xml:space="preserve">New </w:t>
      </w:r>
      <w:r w:rsidR="00222016">
        <w:rPr>
          <w:b/>
        </w:rPr>
        <w:t>News</w:t>
      </w:r>
      <w:r w:rsidR="001D401F">
        <w:rPr>
          <w:b/>
        </w:rPr>
        <w:t>/Announcement</w:t>
      </w:r>
      <w:r>
        <w:rPr>
          <w:b/>
        </w:rPr>
        <w:t xml:space="preserve"> to be published in Faculty Website</w:t>
      </w:r>
    </w:p>
    <w:tbl>
      <w:tblPr>
        <w:tblStyle w:val="TableGrid"/>
        <w:tblpPr w:leftFromText="180" w:rightFromText="180" w:tblpY="1200"/>
        <w:tblW w:w="9678" w:type="dxa"/>
        <w:tblLook w:val="04A0" w:firstRow="1" w:lastRow="0" w:firstColumn="1" w:lastColumn="0" w:noHBand="0" w:noVBand="1"/>
      </w:tblPr>
      <w:tblGrid>
        <w:gridCol w:w="3561"/>
        <w:gridCol w:w="6117"/>
      </w:tblGrid>
      <w:tr w:rsidR="003D60FC" w14:paraId="30446A97" w14:textId="77777777" w:rsidTr="00B36873">
        <w:trPr>
          <w:trHeight w:val="1139"/>
        </w:trPr>
        <w:tc>
          <w:tcPr>
            <w:tcW w:w="3561" w:type="dxa"/>
          </w:tcPr>
          <w:p w14:paraId="5537E1B3" w14:textId="77777777" w:rsidR="003D60FC" w:rsidRDefault="003D60FC" w:rsidP="00B36873"/>
          <w:p w14:paraId="5BDA71CF" w14:textId="54C72C71" w:rsidR="003D60FC" w:rsidRDefault="00222016" w:rsidP="00B36873">
            <w:r>
              <w:t>Title</w:t>
            </w:r>
            <w:r w:rsidR="003D60FC">
              <w:t xml:space="preserve"> of the </w:t>
            </w:r>
            <w:r>
              <w:t>News</w:t>
            </w:r>
          </w:p>
        </w:tc>
        <w:tc>
          <w:tcPr>
            <w:tcW w:w="6117" w:type="dxa"/>
          </w:tcPr>
          <w:p w14:paraId="664CED9C" w14:textId="77777777" w:rsidR="003D60FC" w:rsidRDefault="003D60FC" w:rsidP="00B36873"/>
        </w:tc>
      </w:tr>
      <w:tr w:rsidR="00F56BEB" w14:paraId="2AA512C2" w14:textId="77777777" w:rsidTr="00B36873">
        <w:trPr>
          <w:trHeight w:val="1139"/>
        </w:trPr>
        <w:tc>
          <w:tcPr>
            <w:tcW w:w="3561" w:type="dxa"/>
          </w:tcPr>
          <w:p w14:paraId="17EFFFA1" w14:textId="7DC7D0DA" w:rsidR="00F56BEB" w:rsidRDefault="00222016" w:rsidP="00B36873">
            <w:r>
              <w:t xml:space="preserve">Brief Description </w:t>
            </w:r>
            <w:r>
              <w:t>of the News</w:t>
            </w:r>
          </w:p>
        </w:tc>
        <w:tc>
          <w:tcPr>
            <w:tcW w:w="6117" w:type="dxa"/>
          </w:tcPr>
          <w:p w14:paraId="6B666110" w14:textId="77777777" w:rsidR="00626FB9" w:rsidRDefault="00626FB9" w:rsidP="00222016"/>
          <w:p w14:paraId="006126DC" w14:textId="77777777" w:rsidR="00222016" w:rsidRDefault="00222016" w:rsidP="00222016"/>
          <w:p w14:paraId="21A0AD46" w14:textId="77777777" w:rsidR="00222016" w:rsidRDefault="00222016" w:rsidP="00222016"/>
          <w:p w14:paraId="7F77259C" w14:textId="77777777" w:rsidR="00222016" w:rsidRDefault="00222016" w:rsidP="00222016"/>
          <w:p w14:paraId="017741CB" w14:textId="77777777" w:rsidR="00222016" w:rsidRDefault="00222016" w:rsidP="00222016"/>
          <w:p w14:paraId="102C9191" w14:textId="77777777" w:rsidR="001D401F" w:rsidRDefault="001D401F" w:rsidP="00222016"/>
          <w:p w14:paraId="5B74FE87" w14:textId="77777777" w:rsidR="001D401F" w:rsidRDefault="001D401F" w:rsidP="00222016"/>
          <w:p w14:paraId="6D2E7756" w14:textId="18D917DB" w:rsidR="001D401F" w:rsidRDefault="001D401F" w:rsidP="00222016"/>
        </w:tc>
      </w:tr>
      <w:tr w:rsidR="003D60FC" w14:paraId="425FCFC3" w14:textId="77777777" w:rsidTr="00B36873">
        <w:trPr>
          <w:trHeight w:val="1181"/>
        </w:trPr>
        <w:tc>
          <w:tcPr>
            <w:tcW w:w="3561" w:type="dxa"/>
          </w:tcPr>
          <w:p w14:paraId="4BB9F26E" w14:textId="77777777" w:rsidR="003D60FC" w:rsidRDefault="003D60FC" w:rsidP="00B36873"/>
          <w:p w14:paraId="37963C0E" w14:textId="73266923" w:rsidR="003D60FC" w:rsidRDefault="00222016" w:rsidP="00B36873">
            <w:r>
              <w:t>On which date the news needs to be published</w:t>
            </w:r>
          </w:p>
        </w:tc>
        <w:tc>
          <w:tcPr>
            <w:tcW w:w="6117" w:type="dxa"/>
          </w:tcPr>
          <w:p w14:paraId="198AB39D" w14:textId="77777777" w:rsidR="003D60FC" w:rsidRDefault="003D60FC" w:rsidP="00B36873"/>
          <w:p w14:paraId="5B03F877" w14:textId="18EADBFE" w:rsidR="003D60FC" w:rsidRDefault="003D60FC" w:rsidP="00B36873"/>
        </w:tc>
      </w:tr>
      <w:tr w:rsidR="003D60FC" w14:paraId="6404058A" w14:textId="77777777" w:rsidTr="00B36873">
        <w:trPr>
          <w:trHeight w:val="1181"/>
        </w:trPr>
        <w:tc>
          <w:tcPr>
            <w:tcW w:w="3561" w:type="dxa"/>
          </w:tcPr>
          <w:p w14:paraId="07B14757" w14:textId="77777777" w:rsidR="003D60FC" w:rsidRDefault="003D60FC" w:rsidP="00B36873"/>
          <w:p w14:paraId="370A8B9B" w14:textId="77777777" w:rsidR="003D60FC" w:rsidRDefault="003D60FC" w:rsidP="00B36873">
            <w:r>
              <w:t>Targe</w:t>
            </w:r>
            <w:r w:rsidR="00AC1162">
              <w:t>t Group/ Beneficiaries Numbers</w:t>
            </w:r>
            <w:r>
              <w:t xml:space="preserve"> (If applicable) </w:t>
            </w:r>
          </w:p>
        </w:tc>
        <w:tc>
          <w:tcPr>
            <w:tcW w:w="6117" w:type="dxa"/>
          </w:tcPr>
          <w:p w14:paraId="2A9A7939" w14:textId="77777777" w:rsidR="003D60FC" w:rsidRDefault="003D60FC" w:rsidP="00B36873"/>
          <w:p w14:paraId="0329573A" w14:textId="77777777" w:rsidR="003D60FC" w:rsidRDefault="003D60FC" w:rsidP="00B36873"/>
        </w:tc>
      </w:tr>
      <w:tr w:rsidR="001D401F" w14:paraId="56CEA974" w14:textId="77777777" w:rsidTr="00B36873">
        <w:trPr>
          <w:trHeight w:val="1181"/>
        </w:trPr>
        <w:tc>
          <w:tcPr>
            <w:tcW w:w="3561" w:type="dxa"/>
          </w:tcPr>
          <w:p w14:paraId="2E1B4B03" w14:textId="77777777" w:rsidR="001D401F" w:rsidRDefault="001D401F" w:rsidP="001D401F"/>
          <w:p w14:paraId="1B5E91B3" w14:textId="7F0509FB" w:rsidR="001D401F" w:rsidRDefault="001D401F" w:rsidP="001D401F">
            <w:r>
              <w:t>Good Quality and High resolution photos   (If applicable)</w:t>
            </w:r>
          </w:p>
        </w:tc>
        <w:tc>
          <w:tcPr>
            <w:tcW w:w="6117" w:type="dxa"/>
          </w:tcPr>
          <w:p w14:paraId="3708BBE9" w14:textId="77777777" w:rsidR="001D401F" w:rsidRDefault="001D401F" w:rsidP="001D401F"/>
          <w:p w14:paraId="16084869" w14:textId="651DA565" w:rsidR="001D401F" w:rsidRDefault="001D401F" w:rsidP="001D401F">
            <w:r w:rsidRPr="003D60FC">
              <w:rPr>
                <w:b/>
              </w:rPr>
              <w:t xml:space="preserve">Please attached separately ( Don’t insert into word doc) </w:t>
            </w:r>
          </w:p>
        </w:tc>
      </w:tr>
    </w:tbl>
    <w:p w14:paraId="070DBB94" w14:textId="77777777" w:rsidR="00A4487C" w:rsidRDefault="00A4487C"/>
    <w:p w14:paraId="34E1D99C" w14:textId="77777777" w:rsidR="00B36873" w:rsidRDefault="00B36873"/>
    <w:p w14:paraId="5765FC07" w14:textId="5BC86C89" w:rsidR="00B36873" w:rsidRPr="00222016" w:rsidRDefault="00B36873">
      <w:pPr>
        <w:rPr>
          <w:b/>
          <w:bCs/>
        </w:rPr>
      </w:pPr>
    </w:p>
    <w:sectPr w:rsidR="00B36873" w:rsidRPr="00222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641E25"/>
    <w:multiLevelType w:val="hybridMultilevel"/>
    <w:tmpl w:val="76003F70"/>
    <w:lvl w:ilvl="0" w:tplc="2122730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tDAztzQ0NzQ2MTNS0lEKTi0uzszPAykwqgUAnfYyvywAAAA="/>
  </w:docVars>
  <w:rsids>
    <w:rsidRoot w:val="003D60FC"/>
    <w:rsid w:val="001D401F"/>
    <w:rsid w:val="0020647F"/>
    <w:rsid w:val="00222016"/>
    <w:rsid w:val="003D1174"/>
    <w:rsid w:val="003D60FC"/>
    <w:rsid w:val="005271C1"/>
    <w:rsid w:val="00626FB9"/>
    <w:rsid w:val="00783FCE"/>
    <w:rsid w:val="00A4487C"/>
    <w:rsid w:val="00AC1162"/>
    <w:rsid w:val="00B36873"/>
    <w:rsid w:val="00B91B9B"/>
    <w:rsid w:val="00D87212"/>
    <w:rsid w:val="00F5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3E627"/>
  <w15:chartTrackingRefBased/>
  <w15:docId w15:val="{B52FAEA9-8A67-499D-A5B4-307AB76D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FCE"/>
    <w:pPr>
      <w:spacing w:after="120" w:line="276" w:lineRule="auto"/>
    </w:pPr>
    <w:rPr>
      <w:rFonts w:ascii="Cambria" w:hAnsi="Cambri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1B9B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1B9B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1B9B"/>
    <w:rPr>
      <w:rFonts w:ascii="Cambria" w:eastAsiaTheme="majorEastAsia" w:hAnsi="Cambri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1B9B"/>
    <w:rPr>
      <w:rFonts w:ascii="Cambria" w:eastAsiaTheme="majorEastAsia" w:hAnsi="Cambria" w:cstheme="majorBidi"/>
      <w:b/>
      <w:color w:val="000000" w:themeColor="text1"/>
      <w:sz w:val="24"/>
      <w:szCs w:val="26"/>
    </w:rPr>
  </w:style>
  <w:style w:type="table" w:styleId="TableGrid">
    <w:name w:val="Table Grid"/>
    <w:basedOn w:val="TableNormal"/>
    <w:uiPriority w:val="39"/>
    <w:rsid w:val="003D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6B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8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Yahani Pinsara</cp:lastModifiedBy>
  <cp:revision>10</cp:revision>
  <dcterms:created xsi:type="dcterms:W3CDTF">2019-08-22T03:37:00Z</dcterms:created>
  <dcterms:modified xsi:type="dcterms:W3CDTF">2020-10-31T09:46:00Z</dcterms:modified>
</cp:coreProperties>
</file>